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ain model set - dispersal-insufficient observ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 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Δ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 weigh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95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7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95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7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96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96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4T15:34:14Z</dcterms:created>
  <dcterms:modified xsi:type="dcterms:W3CDTF">2025-02-14T15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